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E5B44" w14:textId="2DE5656A" w:rsidR="00C541C8" w:rsidRPr="00957407" w:rsidRDefault="00C541C8" w:rsidP="007A649F">
      <w:pPr>
        <w:rPr>
          <w:sz w:val="20"/>
          <w:szCs w:val="20"/>
          <w:lang w:val="en-US"/>
        </w:rPr>
      </w:pPr>
    </w:p>
    <w:p w14:paraId="0B0A3BB7" w14:textId="77777777" w:rsidR="007A649F" w:rsidRPr="00957407" w:rsidRDefault="007A649F" w:rsidP="007A649F">
      <w:pPr>
        <w:rPr>
          <w:sz w:val="20"/>
          <w:szCs w:val="20"/>
          <w:lang w:val="en-US"/>
        </w:rPr>
      </w:pPr>
    </w:p>
    <w:tbl>
      <w:tblPr>
        <w:tblW w:w="96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8"/>
        <w:gridCol w:w="447"/>
        <w:gridCol w:w="6776"/>
      </w:tblGrid>
      <w:tr w:rsidR="007A649F" w:rsidRPr="00764296" w14:paraId="380FE68E" w14:textId="77777777" w:rsidTr="007A649F">
        <w:trPr>
          <w:trHeight w:val="284"/>
        </w:trPr>
        <w:tc>
          <w:tcPr>
            <w:tcW w:w="2388" w:type="dxa"/>
          </w:tcPr>
          <w:p w14:paraId="1D881871" w14:textId="427B177F" w:rsidR="007A649F" w:rsidRPr="00764296" w:rsidRDefault="007A649F" w:rsidP="007A649F">
            <w:pPr>
              <w:rPr>
                <w:rFonts w:ascii="Rubik" w:eastAsia="Aptos" w:hAnsi="Rubik" w:cs="Rubik"/>
                <w:kern w:val="2"/>
                <w:sz w:val="36"/>
                <w:szCs w:val="36"/>
              </w:rPr>
            </w:pPr>
            <w:r w:rsidRPr="00764296">
              <w:rPr>
                <w:rFonts w:ascii="Rubik" w:eastAsia="Aptos" w:hAnsi="Rubik" w:cs="Rubik"/>
                <w:kern w:val="2"/>
                <w:sz w:val="36"/>
                <w:szCs w:val="36"/>
              </w:rPr>
              <w:t>HRA03</w:t>
            </w:r>
            <w:r w:rsidR="00DD6CD8">
              <w:rPr>
                <w:rFonts w:ascii="Rubik" w:eastAsia="Aptos" w:hAnsi="Rubik" w:cs="Rubik"/>
                <w:kern w:val="2"/>
                <w:sz w:val="36"/>
                <w:szCs w:val="36"/>
              </w:rPr>
              <w:t xml:space="preserve"> </w:t>
            </w:r>
          </w:p>
        </w:tc>
        <w:tc>
          <w:tcPr>
            <w:tcW w:w="447" w:type="dxa"/>
            <w:tcBorders>
              <w:top w:val="nil"/>
              <w:bottom w:val="nil"/>
            </w:tcBorders>
          </w:tcPr>
          <w:p w14:paraId="091E72BB" w14:textId="77777777" w:rsidR="007A649F" w:rsidRPr="00764296" w:rsidRDefault="007A649F" w:rsidP="007A649F">
            <w:pPr>
              <w:rPr>
                <w:rFonts w:ascii="Rubik" w:eastAsia="Aptos" w:hAnsi="Rubik" w:cs="Rubik"/>
                <w:kern w:val="2"/>
                <w:sz w:val="36"/>
                <w:szCs w:val="36"/>
              </w:rPr>
            </w:pPr>
          </w:p>
        </w:tc>
        <w:tc>
          <w:tcPr>
            <w:tcW w:w="6776" w:type="dxa"/>
          </w:tcPr>
          <w:p w14:paraId="702434F1" w14:textId="2B8097C0" w:rsidR="007A649F" w:rsidRPr="00764296" w:rsidRDefault="007A649F" w:rsidP="007A649F">
            <w:pPr>
              <w:ind w:right="-104"/>
              <w:rPr>
                <w:rFonts w:ascii="Rubik" w:hAnsi="Rubik" w:cs="Rubik"/>
                <w:color w:val="000000"/>
                <w:sz w:val="36"/>
                <w:szCs w:val="36"/>
              </w:rPr>
            </w:pPr>
            <w:r w:rsidRPr="00764296">
              <w:rPr>
                <w:rFonts w:ascii="Rubik" w:hAnsi="Rubik" w:cs="Rubik"/>
                <w:color w:val="000000"/>
                <w:sz w:val="36"/>
                <w:szCs w:val="36"/>
              </w:rPr>
              <w:t xml:space="preserve">VACANT </w:t>
            </w:r>
            <w:r w:rsidR="00707C05">
              <w:rPr>
                <w:rFonts w:ascii="Rubik" w:hAnsi="Rubik" w:cs="Rubik"/>
                <w:color w:val="000000"/>
                <w:sz w:val="36"/>
                <w:szCs w:val="36"/>
              </w:rPr>
              <w:t xml:space="preserve">USED </w:t>
            </w:r>
            <w:r w:rsidRPr="00764296">
              <w:rPr>
                <w:rFonts w:ascii="Rubik" w:hAnsi="Rubik" w:cs="Rubik"/>
                <w:color w:val="000000"/>
                <w:sz w:val="36"/>
                <w:szCs w:val="36"/>
              </w:rPr>
              <w:t>SALES MANAGER</w:t>
            </w:r>
            <w:r w:rsidR="00D4237B">
              <w:rPr>
                <w:rFonts w:ascii="Rubik" w:hAnsi="Rubik" w:cs="Rubik"/>
                <w:color w:val="000000"/>
                <w:sz w:val="36"/>
                <w:szCs w:val="36"/>
              </w:rPr>
              <w:t xml:space="preserve"> – </w:t>
            </w:r>
            <w:r w:rsidR="00EA6CCF">
              <w:rPr>
                <w:rFonts w:ascii="Rubik" w:hAnsi="Rubik" w:cs="Rubik"/>
                <w:color w:val="000000"/>
                <w:sz w:val="36"/>
                <w:szCs w:val="36"/>
              </w:rPr>
              <w:t>MASTERCARS BURGER</w:t>
            </w:r>
            <w:r w:rsidR="00AD1CFD">
              <w:rPr>
                <w:rFonts w:ascii="Rubik" w:hAnsi="Rubik" w:cs="Rubik"/>
                <w:color w:val="000000"/>
                <w:sz w:val="36"/>
                <w:szCs w:val="36"/>
              </w:rPr>
              <w:t>SFORT</w:t>
            </w:r>
            <w:r w:rsidR="003835E8">
              <w:rPr>
                <w:rFonts w:ascii="Rubik" w:hAnsi="Rubik" w:cs="Rubik"/>
                <w:color w:val="000000"/>
                <w:sz w:val="36"/>
                <w:szCs w:val="36"/>
              </w:rPr>
              <w:t xml:space="preserve"> </w:t>
            </w:r>
          </w:p>
        </w:tc>
      </w:tr>
    </w:tbl>
    <w:p w14:paraId="550CA9BB" w14:textId="77777777" w:rsidR="007A649F" w:rsidRPr="00957407" w:rsidRDefault="007A649F" w:rsidP="007A649F">
      <w:pPr>
        <w:spacing w:after="0" w:line="240" w:lineRule="auto"/>
        <w:rPr>
          <w:rFonts w:ascii="Rubik" w:eastAsia="Aptos" w:hAnsi="Rubik"/>
          <w:kern w:val="2"/>
          <w:sz w:val="20"/>
          <w:szCs w:val="20"/>
        </w:rPr>
      </w:pPr>
    </w:p>
    <w:p w14:paraId="20A90152" w14:textId="67AA0FE0" w:rsidR="007A649F" w:rsidRPr="00957407" w:rsidRDefault="00DA2CD4" w:rsidP="007A649F">
      <w:pPr>
        <w:spacing w:after="0" w:line="276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C56E10">
        <w:rPr>
          <w:rFonts w:ascii="Rubik" w:hAnsi="Rubik" w:cs="Rubik"/>
          <w:sz w:val="20"/>
          <w:szCs w:val="20"/>
        </w:rPr>
        <w:t xml:space="preserve">The Westvaal Motor Group is a fast-growing and dynamic motor dealership group with </w:t>
      </w:r>
      <w:r w:rsidR="00DD0EEB">
        <w:rPr>
          <w:rFonts w:ascii="Rubik" w:hAnsi="Rubik" w:cs="Rubik"/>
          <w:sz w:val="20"/>
          <w:szCs w:val="20"/>
        </w:rPr>
        <w:t>40</w:t>
      </w:r>
      <w:r w:rsidRPr="00C56E10">
        <w:rPr>
          <w:rFonts w:ascii="Rubik" w:hAnsi="Rubik" w:cs="Rubik"/>
          <w:sz w:val="20"/>
          <w:szCs w:val="20"/>
        </w:rPr>
        <w:t xml:space="preserve"> Dealerships in 6 Provinces, and we are currently expanding our business footprint </w:t>
      </w:r>
      <w:proofErr w:type="gramStart"/>
      <w:r w:rsidRPr="00C56E10">
        <w:rPr>
          <w:rFonts w:ascii="Rubik" w:hAnsi="Rubik" w:cs="Rubik"/>
          <w:sz w:val="20"/>
          <w:szCs w:val="20"/>
        </w:rPr>
        <w:t>all across</w:t>
      </w:r>
      <w:proofErr w:type="gramEnd"/>
      <w:r w:rsidRPr="00C56E10">
        <w:rPr>
          <w:rFonts w:ascii="Rubik" w:hAnsi="Rubik" w:cs="Rubik"/>
          <w:sz w:val="20"/>
          <w:szCs w:val="20"/>
        </w:rPr>
        <w:t xml:space="preserve"> South Africa</w:t>
      </w:r>
      <w:r w:rsidR="001B267E">
        <w:rPr>
          <w:rFonts w:ascii="Rubik" w:hAnsi="Rubik" w:cs="Rubik"/>
          <w:sz w:val="20"/>
          <w:szCs w:val="20"/>
        </w:rPr>
        <w:t xml:space="preserve"> already hosting 16 different brands</w:t>
      </w:r>
      <w:r w:rsidRPr="00DD6CD8">
        <w:rPr>
          <w:rFonts w:ascii="Rubik" w:hAnsi="Rubik" w:cs="Rubik"/>
          <w:b/>
          <w:bCs/>
          <w:sz w:val="20"/>
          <w:szCs w:val="20"/>
        </w:rPr>
        <w:t xml:space="preserve">. </w:t>
      </w:r>
      <w:r w:rsidR="00DD6CD8" w:rsidRPr="00DD6CD8">
        <w:rPr>
          <w:rFonts w:ascii="Rubik" w:hAnsi="Rubik" w:cs="Rubik"/>
          <w:b/>
          <w:bCs/>
          <w:sz w:val="20"/>
          <w:szCs w:val="20"/>
        </w:rPr>
        <w:t>We are looking for a new opportunity to expand your current customer base and earn your way to freedom</w:t>
      </w:r>
      <w:r w:rsidR="00DD6CD8">
        <w:rPr>
          <w:rFonts w:ascii="Rubik" w:hAnsi="Rubik" w:cs="Rubik"/>
          <w:sz w:val="20"/>
          <w:szCs w:val="20"/>
        </w:rPr>
        <w:t xml:space="preserve">. </w:t>
      </w:r>
      <w:proofErr w:type="spellStart"/>
      <w:r w:rsidRPr="00C56E10">
        <w:rPr>
          <w:rFonts w:ascii="Rubik" w:hAnsi="Rubik" w:cs="Rubik"/>
          <w:sz w:val="20"/>
          <w:szCs w:val="20"/>
        </w:rPr>
        <w:t>lf</w:t>
      </w:r>
      <w:proofErr w:type="spellEnd"/>
      <w:r w:rsidRPr="00C56E10">
        <w:rPr>
          <w:rFonts w:ascii="Rubik" w:hAnsi="Rubik" w:cs="Rubik"/>
          <w:sz w:val="20"/>
          <w:szCs w:val="20"/>
        </w:rPr>
        <w:t xml:space="preserve"> to be a strategic business and marketing </w:t>
      </w:r>
      <w:r w:rsidR="001B267E" w:rsidRPr="00C56E10">
        <w:rPr>
          <w:rFonts w:ascii="Rubik" w:hAnsi="Rubik" w:cs="Rubik"/>
          <w:sz w:val="20"/>
          <w:szCs w:val="20"/>
        </w:rPr>
        <w:t>leader,</w:t>
      </w:r>
      <w:r w:rsidRPr="00C56E10">
        <w:rPr>
          <w:rFonts w:ascii="Rubik" w:hAnsi="Rubik" w:cs="Rubik"/>
          <w:sz w:val="20"/>
          <w:szCs w:val="20"/>
        </w:rPr>
        <w:t xml:space="preserve"> this unique opportunity is for you. We currently have this new vacancy in our vehicle sales department at our </w:t>
      </w:r>
      <w:proofErr w:type="spellStart"/>
      <w:r w:rsidR="007B6C26">
        <w:rPr>
          <w:rFonts w:ascii="Rubik" w:hAnsi="Rubik" w:cs="Rubik"/>
          <w:sz w:val="20"/>
          <w:szCs w:val="20"/>
        </w:rPr>
        <w:t>MasterCars</w:t>
      </w:r>
      <w:proofErr w:type="spellEnd"/>
      <w:r w:rsidR="007B6C26">
        <w:rPr>
          <w:rFonts w:ascii="Rubik" w:hAnsi="Rubik" w:cs="Rubik"/>
          <w:sz w:val="20"/>
          <w:szCs w:val="20"/>
        </w:rPr>
        <w:t xml:space="preserve"> Burgersfort De</w:t>
      </w:r>
      <w:r w:rsidRPr="002F45C9">
        <w:rPr>
          <w:rFonts w:ascii="Rubik" w:hAnsi="Rubik" w:cs="Rubik"/>
          <w:sz w:val="20"/>
          <w:szCs w:val="20"/>
        </w:rPr>
        <w:t>alership</w:t>
      </w:r>
      <w:r w:rsidRPr="00C56E10">
        <w:rPr>
          <w:rFonts w:ascii="Rubik" w:hAnsi="Rubik" w:cs="Rubik"/>
          <w:b/>
          <w:bCs/>
          <w:sz w:val="20"/>
          <w:szCs w:val="20"/>
        </w:rPr>
        <w:t xml:space="preserve"> – </w:t>
      </w:r>
      <w:r w:rsidR="00AC7D4A" w:rsidRPr="00AC7D4A">
        <w:rPr>
          <w:rFonts w:ascii="Rubik" w:hAnsi="Rubik" w:cs="Rubik"/>
          <w:b/>
          <w:bCs/>
          <w:sz w:val="20"/>
          <w:szCs w:val="20"/>
        </w:rPr>
        <w:t>Mpumalanga</w:t>
      </w:r>
      <w:r w:rsidR="00AC7D4A">
        <w:rPr>
          <w:rFonts w:ascii="Rubik" w:hAnsi="Rubik" w:cs="Rubik"/>
          <w:b/>
          <w:bCs/>
          <w:sz w:val="20"/>
          <w:szCs w:val="20"/>
        </w:rPr>
        <w:t xml:space="preserve"> </w:t>
      </w:r>
      <w:r w:rsidR="00170DB4">
        <w:rPr>
          <w:rFonts w:ascii="Rubik" w:hAnsi="Rubik" w:cs="Rubik"/>
          <w:b/>
          <w:bCs/>
          <w:sz w:val="20"/>
          <w:szCs w:val="20"/>
        </w:rPr>
        <w:t>Province</w:t>
      </w:r>
      <w:r w:rsidRPr="00C56E10">
        <w:rPr>
          <w:rFonts w:ascii="Rubik" w:hAnsi="Rubik" w:cs="Rubik"/>
          <w:sz w:val="20"/>
          <w:szCs w:val="20"/>
        </w:rPr>
        <w:t>. We are searching for candidates who meet the following criteria: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045837" w14:paraId="55A88C06" w14:textId="77777777" w:rsidTr="007A649F">
        <w:tc>
          <w:tcPr>
            <w:tcW w:w="9606" w:type="dxa"/>
            <w:shd w:val="clear" w:color="auto" w:fill="050E24"/>
          </w:tcPr>
          <w:p w14:paraId="0EA471A5" w14:textId="74B91497" w:rsidR="007A649F" w:rsidRPr="00045837" w:rsidRDefault="007A649F" w:rsidP="007A649F">
            <w:pPr>
              <w:tabs>
                <w:tab w:val="left" w:pos="9324"/>
              </w:tabs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</w:pP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>Duties / Responsibilities</w:t>
            </w: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ab/>
            </w:r>
          </w:p>
        </w:tc>
      </w:tr>
    </w:tbl>
    <w:p w14:paraId="3E10AE27" w14:textId="77777777" w:rsidR="007A649F" w:rsidRPr="00C56E10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18"/>
          <w:szCs w:val="18"/>
        </w:rPr>
      </w:pPr>
    </w:p>
    <w:p w14:paraId="20F5DE32" w14:textId="69A88F91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DD6CD8">
        <w:rPr>
          <w:rFonts w:ascii="Rubik" w:eastAsia="Aptos" w:hAnsi="Rubik" w:cs="Rubik"/>
          <w:kern w:val="2"/>
          <w:sz w:val="20"/>
          <w:szCs w:val="20"/>
        </w:rPr>
        <w:t>Manage all aspects of the Sales Department to ensure achievement of Customer enthusiasm, Owner loyalty and goals related to sales and profit.</w:t>
      </w:r>
    </w:p>
    <w:p w14:paraId="1359D758" w14:textId="37C7BF0A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Create and implement marketing strategies to develop sales business.</w:t>
      </w:r>
    </w:p>
    <w:p w14:paraId="78A700C4" w14:textId="3A757FB8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Identify and pursue new sales opportunities.</w:t>
      </w:r>
    </w:p>
    <w:p w14:paraId="39D54914" w14:textId="2DA1CC93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anage customer relationships by ensuring excellent customer service levels and frequent visits to potential and existing customers.</w:t>
      </w:r>
    </w:p>
    <w:p w14:paraId="46615111" w14:textId="77777777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eet sales targets, performance goals and stay updated with industry trends.</w:t>
      </w:r>
    </w:p>
    <w:p w14:paraId="1F553E6D" w14:textId="52E4D804" w:rsidR="00525F6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Presenting mobility solutions to meet customer needs.</w:t>
      </w:r>
    </w:p>
    <w:p w14:paraId="156520CA" w14:textId="77777777" w:rsidR="001F43D9" w:rsidRPr="00DD6CD8" w:rsidRDefault="001F43D9" w:rsidP="001F43D9">
      <w:pPr>
        <w:pStyle w:val="ListParagraph"/>
        <w:suppressAutoHyphens/>
        <w:spacing w:before="120" w:after="0" w:line="240" w:lineRule="auto"/>
        <w:ind w:left="360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045837" w14:paraId="5DFBA6D8" w14:textId="77777777" w:rsidTr="007A649F">
        <w:tc>
          <w:tcPr>
            <w:tcW w:w="9606" w:type="dxa"/>
            <w:shd w:val="clear" w:color="auto" w:fill="050E24"/>
          </w:tcPr>
          <w:p w14:paraId="440A6619" w14:textId="77777777" w:rsidR="007A649F" w:rsidRPr="00045837" w:rsidRDefault="007A649F" w:rsidP="007A649F">
            <w:pPr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</w:pP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>Requirements</w:t>
            </w:r>
          </w:p>
        </w:tc>
      </w:tr>
    </w:tbl>
    <w:p w14:paraId="1A3C9D8A" w14:textId="77777777" w:rsidR="007A649F" w:rsidRPr="00957407" w:rsidRDefault="007A649F" w:rsidP="007A649F">
      <w:pPr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p w14:paraId="22746E48" w14:textId="138ED83B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Relevant Marketing qualification (Advantageous) &amp; 3 years sales experience.</w:t>
      </w:r>
    </w:p>
    <w:p w14:paraId="67B78E01" w14:textId="77777777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anagement and self-driven abilities coupled with integrity will ensure further suitability.</w:t>
      </w:r>
    </w:p>
    <w:p w14:paraId="07CFB201" w14:textId="77777777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Application of Policies &amp; Procedures, Business Operations, Marketing, Computer Knowledge, Financial analysis and Customer handling Knowledge.</w:t>
      </w:r>
    </w:p>
    <w:p w14:paraId="60D3B0E5" w14:textId="77777777" w:rsidR="00525F68" w:rsidRPr="00957407" w:rsidRDefault="00525F68" w:rsidP="00525F68">
      <w:pPr>
        <w:suppressAutoHyphens/>
        <w:spacing w:before="120" w:after="0" w:line="240" w:lineRule="auto"/>
        <w:ind w:left="709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957407" w14:paraId="6671C050" w14:textId="77777777" w:rsidTr="007A649F">
        <w:tc>
          <w:tcPr>
            <w:tcW w:w="9606" w:type="dxa"/>
            <w:shd w:val="clear" w:color="auto" w:fill="050E24"/>
          </w:tcPr>
          <w:p w14:paraId="45EC8A95" w14:textId="23215823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2572A9" wp14:editId="6ED72085">
                      <wp:simplePos x="0" y="0"/>
                      <wp:positionH relativeFrom="column">
                        <wp:posOffset>4469130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673616092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3C99B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572A9" id="Rectangle 13" o:spid="_x0000_s1026" style="position:absolute;margin-left:351.9pt;margin-top:9.9pt;width:23.4pt;height:15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um3EQIAACA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">
                      <v:textbox>
                        <w:txbxContent>
                          <w:p w14:paraId="623C99B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942C6F3" wp14:editId="227FEFFC">
                      <wp:simplePos x="0" y="0"/>
                      <wp:positionH relativeFrom="column">
                        <wp:posOffset>32785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164585742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E100C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2C6F3" id="Rectangle 11" o:spid="_x0000_s1027" style="position:absolute;margin-left:258.15pt;margin-top:9.9pt;width:23.4pt;height:15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">
                      <v:textbox>
                        <w:txbxContent>
                          <w:p w14:paraId="49E100C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22C87E" wp14:editId="15FCAB47">
                      <wp:simplePos x="0" y="0"/>
                      <wp:positionH relativeFrom="column">
                        <wp:posOffset>16021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01743955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E6C3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2C87E" id="Rectangle 9" o:spid="_x0000_s1028" style="position:absolute;margin-left:126.15pt;margin-top:9.9pt;width:23.4pt;height:1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lh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">
                      <v:textbox>
                        <w:txbxContent>
                          <w:p w14:paraId="57E6C3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E8D5524" w14:textId="513EED1D" w:rsidR="007A649F" w:rsidRPr="00957407" w:rsidRDefault="006171E8" w:rsidP="007A649F">
            <w:pPr>
              <w:tabs>
                <w:tab w:val="left" w:pos="3060"/>
                <w:tab w:val="left" w:pos="3675"/>
                <w:tab w:val="left" w:pos="5790"/>
                <w:tab w:val="left" w:pos="769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D29ED4" wp14:editId="71696617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0795</wp:posOffset>
                      </wp:positionV>
                      <wp:extent cx="1560195" cy="769620"/>
                      <wp:effectExtent l="0" t="0" r="1905" b="0"/>
                      <wp:wrapNone/>
                      <wp:docPr id="1494673931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60195" cy="769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EEB731" w14:textId="77777777" w:rsidR="007A649F" w:rsidRPr="00533189" w:rsidRDefault="007A649F" w:rsidP="007A649F">
                                  <w:pPr>
                                    <w:jc w:val="center"/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In return for your expertise the 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successful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candidate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will be offered:</w:t>
                                  </w:r>
                                </w:p>
                                <w:p w14:paraId="42F6B4BB" w14:textId="77777777" w:rsidR="007A649F" w:rsidRDefault="007A649F" w:rsidP="007A649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D29ED4" id="Rectangle 7" o:spid="_x0000_s1029" style="position:absolute;margin-left:-.6pt;margin-top:.85pt;width:122.85pt;height:6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">
                      <v:textbox>
                        <w:txbxContent>
                          <w:p w14:paraId="4AEEB731" w14:textId="77777777" w:rsidR="007A649F" w:rsidRPr="00533189" w:rsidRDefault="007A649F" w:rsidP="007A649F">
                            <w:pPr>
                              <w:jc w:val="center"/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In return for your expertise the 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successful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candidate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will be offered:</w:t>
                            </w:r>
                          </w:p>
                          <w:p w14:paraId="42F6B4BB" w14:textId="77777777" w:rsidR="007A649F" w:rsidRDefault="007A649F" w:rsidP="007A649F"/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arket related salary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Medical Aid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Company Vehicle</w:t>
            </w:r>
          </w:p>
          <w:p w14:paraId="2F0805D8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61D4F90C" w14:textId="3A953A3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43BC91" wp14:editId="09E71E22">
                      <wp:simplePos x="0" y="0"/>
                      <wp:positionH relativeFrom="column">
                        <wp:posOffset>3278505</wp:posOffset>
                      </wp:positionH>
                      <wp:positionV relativeFrom="paragraph">
                        <wp:posOffset>113665</wp:posOffset>
                      </wp:positionV>
                      <wp:extent cx="297180" cy="198120"/>
                      <wp:effectExtent l="0" t="0" r="7620" b="0"/>
                      <wp:wrapNone/>
                      <wp:docPr id="1097753411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07D9D6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43BC91" id="Rectangle 3" o:spid="_x0000_s1030" style="position:absolute;margin-left:258.15pt;margin-top:8.95pt;width:23.4pt;height: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aVm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">
                      <v:textbox>
                        <w:txbxContent>
                          <w:p w14:paraId="0F07D9D6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645204A" wp14:editId="3E8A6E8C">
                      <wp:simplePos x="0" y="0"/>
                      <wp:positionH relativeFrom="column">
                        <wp:posOffset>1611630</wp:posOffset>
                      </wp:positionH>
                      <wp:positionV relativeFrom="paragraph">
                        <wp:posOffset>144780</wp:posOffset>
                      </wp:positionV>
                      <wp:extent cx="297180" cy="198120"/>
                      <wp:effectExtent l="0" t="0" r="7620" b="0"/>
                      <wp:wrapNone/>
                      <wp:docPr id="2145117738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3C90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45204A" id="Rectangle 1" o:spid="_x0000_s1031" style="position:absolute;margin-left:126.9pt;margin-top:11.4pt;width:23.4pt;height:15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1CK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">
                      <v:textbox>
                        <w:txbxContent>
                          <w:p w14:paraId="3B3C90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</w:p>
          <w:p w14:paraId="4263296F" w14:textId="220C885E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Profit sharing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Pension Fund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</w:r>
            <w:r w:rsidR="001759C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mission</w:t>
            </w:r>
          </w:p>
          <w:p w14:paraId="71396CA0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</w:p>
          <w:p w14:paraId="43092625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51092232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</w:tc>
      </w:tr>
    </w:tbl>
    <w:p w14:paraId="34EBA956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4FCC0DC6" w14:textId="6C02CB27" w:rsidR="007A649F" w:rsidRDefault="007A649F" w:rsidP="007A649F">
      <w:pPr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</w:pP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To become a part of Westvaal </w:t>
      </w:r>
      <w:proofErr w:type="spellStart"/>
      <w:r w:rsidR="00E2731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MasterCars</w:t>
      </w:r>
      <w:proofErr w:type="spellEnd"/>
      <w:r w:rsidR="00E2731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Burgersfort </w:t>
      </w: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e-mail a comprehensive CV to the </w:t>
      </w:r>
      <w:r w:rsidR="00B15A71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Dealer Principal</w:t>
      </w:r>
      <w:r w:rsidR="00E2731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, Reinard Maree at </w:t>
      </w:r>
      <w:hyperlink r:id="rId7" w:history="1">
        <w:r w:rsidR="00312A86" w:rsidRPr="009543B6">
          <w:rPr>
            <w:rStyle w:val="Hyperlink"/>
            <w:rFonts w:ascii="Rubik" w:eastAsia="Times New Roman" w:hAnsi="Rubik" w:cs="Rubik"/>
            <w:bCs/>
            <w:kern w:val="2"/>
            <w:sz w:val="18"/>
            <w:szCs w:val="18"/>
            <w:lang w:val="en-US"/>
          </w:rPr>
          <w:t>reinardm@westvaal.co.za</w:t>
        </w:r>
      </w:hyperlink>
      <w:r w:rsidR="00312A86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a</w:t>
      </w:r>
      <w:r w:rsidR="00D12FCA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nd/or</w:t>
      </w: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the </w:t>
      </w:r>
      <w:r w:rsidR="007B6FCC"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HR </w:t>
      </w:r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Manager </w:t>
      </w:r>
      <w:r w:rsidR="00312A86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Adele Sebastian </w:t>
      </w:r>
      <w:r w:rsidR="001738C3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at </w:t>
      </w:r>
      <w:hyperlink r:id="rId8" w:history="1">
        <w:r w:rsidR="001738C3" w:rsidRPr="009543B6">
          <w:rPr>
            <w:rStyle w:val="Hyperlink"/>
            <w:rFonts w:ascii="Rubik" w:eastAsia="Times New Roman" w:hAnsi="Rubik" w:cs="Rubik"/>
            <w:bCs/>
            <w:kern w:val="2"/>
            <w:sz w:val="18"/>
            <w:szCs w:val="18"/>
            <w:lang w:val="en-US"/>
          </w:rPr>
          <w:t>adeles@westvaal.co.za</w:t>
        </w:r>
      </w:hyperlink>
      <w:r w:rsidR="001738C3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</w:t>
      </w:r>
    </w:p>
    <w:p w14:paraId="232F8A33" w14:textId="02543E54" w:rsidR="00E572E9" w:rsidRPr="00957407" w:rsidRDefault="007A649F" w:rsidP="007A649F">
      <w:pPr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If you have not been contacted within two weeks of the closing date, please consider your application as unsuccessful.</w:t>
      </w:r>
    </w:p>
    <w:p w14:paraId="2A62143D" w14:textId="3D5BB1EB" w:rsidR="00E572E9" w:rsidRPr="00957407" w:rsidRDefault="0005725D" w:rsidP="007A649F">
      <w:pPr>
        <w:rPr>
          <w:rFonts w:ascii="Rubik" w:eastAsia="Times New Roman" w:hAnsi="Rubik" w:cs="Rubik"/>
          <w:b/>
          <w:kern w:val="2"/>
          <w:sz w:val="20"/>
          <w:szCs w:val="20"/>
          <w:lang w:val="en-US"/>
        </w:rPr>
      </w:pPr>
      <w:r w:rsidRPr="00957407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Closing date: </w:t>
      </w:r>
      <w:r w:rsidR="001738C3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>18</w:t>
      </w:r>
      <w:r w:rsidR="001738C3" w:rsidRPr="001738C3">
        <w:rPr>
          <w:rFonts w:ascii="Rubik" w:eastAsia="Times New Roman" w:hAnsi="Rubik" w:cs="Rubik"/>
          <w:b/>
          <w:kern w:val="2"/>
          <w:sz w:val="20"/>
          <w:szCs w:val="20"/>
          <w:vertAlign w:val="superscript"/>
          <w:lang w:val="en-US"/>
        </w:rPr>
        <w:t>th</w:t>
      </w:r>
      <w:r w:rsidR="001738C3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 of June </w:t>
      </w:r>
      <w:r w:rsidR="00707C05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>2026</w:t>
      </w:r>
    </w:p>
    <w:sectPr w:rsidR="00E572E9" w:rsidRPr="00957407" w:rsidSect="00DD6CD8">
      <w:headerReference w:type="default" r:id="rId9"/>
      <w:footerReference w:type="default" r:id="rId10"/>
      <w:pgSz w:w="11906" w:h="16838" w:code="9"/>
      <w:pgMar w:top="1440" w:right="849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61A027" w14:textId="77777777" w:rsidR="004A1CCA" w:rsidRDefault="004A1CCA" w:rsidP="00FF19EC">
      <w:pPr>
        <w:spacing w:after="0" w:line="240" w:lineRule="auto"/>
      </w:pPr>
      <w:r>
        <w:separator/>
      </w:r>
    </w:p>
  </w:endnote>
  <w:endnote w:type="continuationSeparator" w:id="0">
    <w:p w14:paraId="25BCA062" w14:textId="77777777" w:rsidR="004A1CCA" w:rsidRDefault="004A1CCA" w:rsidP="00FF1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ubik">
    <w:altName w:val="Arial"/>
    <w:panose1 w:val="00000000000000000000"/>
    <w:charset w:val="00"/>
    <w:family w:val="modern"/>
    <w:notTrueType/>
    <w:pitch w:val="variable"/>
    <w:sig w:usb0="A0000A6F" w:usb1="4000205B" w:usb2="00000000" w:usb3="00000000" w:csb0="000000B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DFFB2" w14:textId="77777777" w:rsidR="00FF19EC" w:rsidRDefault="00FF19EC" w:rsidP="00FF19EC">
    <w:pPr>
      <w:pStyle w:val="Footer"/>
      <w:jc w:val="right"/>
    </w:pPr>
    <w:r>
      <w:t>HR2022DM</w:t>
    </w:r>
  </w:p>
  <w:p w14:paraId="371744C7" w14:textId="77777777" w:rsidR="00FF19EC" w:rsidRDefault="00FF19EC" w:rsidP="00FF19E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4A266D" w14:textId="77777777" w:rsidR="004A1CCA" w:rsidRDefault="004A1CCA" w:rsidP="00FF19EC">
      <w:pPr>
        <w:spacing w:after="0" w:line="240" w:lineRule="auto"/>
      </w:pPr>
      <w:r>
        <w:separator/>
      </w:r>
    </w:p>
  </w:footnote>
  <w:footnote w:type="continuationSeparator" w:id="0">
    <w:p w14:paraId="0062611C" w14:textId="77777777" w:rsidR="004A1CCA" w:rsidRDefault="004A1CCA" w:rsidP="00FF1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8A7F7" w14:textId="4871A437" w:rsidR="00C541C8" w:rsidRDefault="005A5268" w:rsidP="00393DE5">
    <w:pPr>
      <w:pStyle w:val="Header"/>
      <w:jc w:val="right"/>
    </w:pPr>
    <w:r>
      <w:tab/>
    </w:r>
    <w:r>
      <w:tab/>
    </w:r>
    <w:r w:rsidR="00393DE5">
      <w:rPr>
        <w:noProof/>
      </w:rPr>
      <w:drawing>
        <wp:inline distT="0" distB="0" distL="0" distR="0" wp14:anchorId="4AB5ABD2" wp14:editId="368D68F6">
          <wp:extent cx="3596640" cy="579120"/>
          <wp:effectExtent l="0" t="0" r="0" b="0"/>
          <wp:docPr id="344404786" name="Picture 344404786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664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53F95"/>
    <w:multiLevelType w:val="hybridMultilevel"/>
    <w:tmpl w:val="F77043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36C6C"/>
    <w:multiLevelType w:val="hybridMultilevel"/>
    <w:tmpl w:val="7352B2F6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72214"/>
    <w:multiLevelType w:val="hybridMultilevel"/>
    <w:tmpl w:val="1EBA17D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100F4"/>
    <w:multiLevelType w:val="multilevel"/>
    <w:tmpl w:val="AD6A40C6"/>
    <w:lvl w:ilvl="0">
      <w:start w:val="1"/>
      <w:numFmt w:val="decimal"/>
      <w:lvlText w:val="%1"/>
      <w:lvlJc w:val="left"/>
      <w:pPr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4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3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" w15:restartNumberingAfterBreak="0">
    <w:nsid w:val="23EF41F7"/>
    <w:multiLevelType w:val="hybridMultilevel"/>
    <w:tmpl w:val="AFE225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B4DBC"/>
    <w:multiLevelType w:val="hybridMultilevel"/>
    <w:tmpl w:val="B4FA698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E95EBA"/>
    <w:multiLevelType w:val="hybridMultilevel"/>
    <w:tmpl w:val="9C7A88C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0FE5E59"/>
    <w:multiLevelType w:val="hybridMultilevel"/>
    <w:tmpl w:val="64E05CEC"/>
    <w:lvl w:ilvl="0" w:tplc="E2EE61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A8724C"/>
    <w:multiLevelType w:val="hybridMultilevel"/>
    <w:tmpl w:val="A78C2F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205CBC"/>
    <w:multiLevelType w:val="hybridMultilevel"/>
    <w:tmpl w:val="B0008F3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7109A5"/>
    <w:multiLevelType w:val="hybridMultilevel"/>
    <w:tmpl w:val="55D65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A93572"/>
    <w:multiLevelType w:val="hybridMultilevel"/>
    <w:tmpl w:val="13A6183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676607"/>
    <w:multiLevelType w:val="hybridMultilevel"/>
    <w:tmpl w:val="B38C89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140302"/>
    <w:multiLevelType w:val="hybridMultilevel"/>
    <w:tmpl w:val="079087B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5878387">
    <w:abstractNumId w:val="8"/>
  </w:num>
  <w:num w:numId="2" w16cid:durableId="533809114">
    <w:abstractNumId w:val="7"/>
  </w:num>
  <w:num w:numId="3" w16cid:durableId="1010520691">
    <w:abstractNumId w:val="3"/>
  </w:num>
  <w:num w:numId="4" w16cid:durableId="1266423221">
    <w:abstractNumId w:val="2"/>
  </w:num>
  <w:num w:numId="5" w16cid:durableId="40716261">
    <w:abstractNumId w:val="10"/>
  </w:num>
  <w:num w:numId="6" w16cid:durableId="1654797765">
    <w:abstractNumId w:val="4"/>
  </w:num>
  <w:num w:numId="7" w16cid:durableId="290325700">
    <w:abstractNumId w:val="11"/>
  </w:num>
  <w:num w:numId="8" w16cid:durableId="11227746">
    <w:abstractNumId w:val="5"/>
  </w:num>
  <w:num w:numId="9" w16cid:durableId="1216308413">
    <w:abstractNumId w:val="9"/>
  </w:num>
  <w:num w:numId="10" w16cid:durableId="1728720599">
    <w:abstractNumId w:val="1"/>
  </w:num>
  <w:num w:numId="11" w16cid:durableId="893588261">
    <w:abstractNumId w:val="0"/>
  </w:num>
  <w:num w:numId="12" w16cid:durableId="957494377">
    <w:abstractNumId w:val="12"/>
  </w:num>
  <w:num w:numId="13" w16cid:durableId="1636179041">
    <w:abstractNumId w:val="13"/>
  </w:num>
  <w:num w:numId="14" w16cid:durableId="105442854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tTA0MzMwMTI0MTFW0lEKTi0uzszPAykwqwUAHbeeCywAAAA="/>
  </w:docVars>
  <w:rsids>
    <w:rsidRoot w:val="00FF19EC"/>
    <w:rsid w:val="0000681B"/>
    <w:rsid w:val="00030827"/>
    <w:rsid w:val="00037995"/>
    <w:rsid w:val="00037A88"/>
    <w:rsid w:val="00041101"/>
    <w:rsid w:val="00045837"/>
    <w:rsid w:val="0005725D"/>
    <w:rsid w:val="000605A2"/>
    <w:rsid w:val="00090B18"/>
    <w:rsid w:val="000A0D20"/>
    <w:rsid w:val="000B4365"/>
    <w:rsid w:val="000C4F79"/>
    <w:rsid w:val="000C5692"/>
    <w:rsid w:val="000D0CBB"/>
    <w:rsid w:val="000E3AFA"/>
    <w:rsid w:val="00112036"/>
    <w:rsid w:val="0011461A"/>
    <w:rsid w:val="0012474C"/>
    <w:rsid w:val="0012654D"/>
    <w:rsid w:val="001455C2"/>
    <w:rsid w:val="00153261"/>
    <w:rsid w:val="00161603"/>
    <w:rsid w:val="00164DDA"/>
    <w:rsid w:val="00170DB4"/>
    <w:rsid w:val="001738C3"/>
    <w:rsid w:val="001759CC"/>
    <w:rsid w:val="00192FD8"/>
    <w:rsid w:val="001938C3"/>
    <w:rsid w:val="00193EAF"/>
    <w:rsid w:val="001B267E"/>
    <w:rsid w:val="001B7142"/>
    <w:rsid w:val="001E52CD"/>
    <w:rsid w:val="001F43D9"/>
    <w:rsid w:val="00206AF6"/>
    <w:rsid w:val="00222EE5"/>
    <w:rsid w:val="002441BF"/>
    <w:rsid w:val="00251F8E"/>
    <w:rsid w:val="002C1204"/>
    <w:rsid w:val="002C2CF8"/>
    <w:rsid w:val="002F45C9"/>
    <w:rsid w:val="00312A86"/>
    <w:rsid w:val="00341B5C"/>
    <w:rsid w:val="00357166"/>
    <w:rsid w:val="003835E8"/>
    <w:rsid w:val="00393DE5"/>
    <w:rsid w:val="00394836"/>
    <w:rsid w:val="00395B24"/>
    <w:rsid w:val="003A74E8"/>
    <w:rsid w:val="0043223D"/>
    <w:rsid w:val="0044387D"/>
    <w:rsid w:val="00447756"/>
    <w:rsid w:val="004727D2"/>
    <w:rsid w:val="00473924"/>
    <w:rsid w:val="0048384C"/>
    <w:rsid w:val="004A1CCA"/>
    <w:rsid w:val="004C5B04"/>
    <w:rsid w:val="004C7E5C"/>
    <w:rsid w:val="004D550C"/>
    <w:rsid w:val="004E5F3D"/>
    <w:rsid w:val="004E6D6C"/>
    <w:rsid w:val="00514046"/>
    <w:rsid w:val="00525AB1"/>
    <w:rsid w:val="00525F68"/>
    <w:rsid w:val="005326F1"/>
    <w:rsid w:val="00533189"/>
    <w:rsid w:val="00562D1C"/>
    <w:rsid w:val="00575D4F"/>
    <w:rsid w:val="0059653A"/>
    <w:rsid w:val="005A496F"/>
    <w:rsid w:val="005A5268"/>
    <w:rsid w:val="005C7460"/>
    <w:rsid w:val="005D5EE5"/>
    <w:rsid w:val="005E7404"/>
    <w:rsid w:val="005E7629"/>
    <w:rsid w:val="00612EA0"/>
    <w:rsid w:val="006171E8"/>
    <w:rsid w:val="00617DEB"/>
    <w:rsid w:val="00626571"/>
    <w:rsid w:val="00632553"/>
    <w:rsid w:val="00646F84"/>
    <w:rsid w:val="00652224"/>
    <w:rsid w:val="0066265F"/>
    <w:rsid w:val="00665F43"/>
    <w:rsid w:val="00683E32"/>
    <w:rsid w:val="0070652E"/>
    <w:rsid w:val="007078D3"/>
    <w:rsid w:val="00707C05"/>
    <w:rsid w:val="00724760"/>
    <w:rsid w:val="00732584"/>
    <w:rsid w:val="00756084"/>
    <w:rsid w:val="00764296"/>
    <w:rsid w:val="007661E8"/>
    <w:rsid w:val="00770FB8"/>
    <w:rsid w:val="007752B9"/>
    <w:rsid w:val="0078798B"/>
    <w:rsid w:val="007A649F"/>
    <w:rsid w:val="007B6C26"/>
    <w:rsid w:val="007B6FCC"/>
    <w:rsid w:val="007C2384"/>
    <w:rsid w:val="008131F0"/>
    <w:rsid w:val="00817D8E"/>
    <w:rsid w:val="00836BCD"/>
    <w:rsid w:val="008B2BB1"/>
    <w:rsid w:val="008B53D3"/>
    <w:rsid w:val="009129CD"/>
    <w:rsid w:val="0092602E"/>
    <w:rsid w:val="00933C2F"/>
    <w:rsid w:val="00936496"/>
    <w:rsid w:val="00952982"/>
    <w:rsid w:val="00953FAE"/>
    <w:rsid w:val="0095627B"/>
    <w:rsid w:val="00957407"/>
    <w:rsid w:val="009A72AA"/>
    <w:rsid w:val="009E7CB8"/>
    <w:rsid w:val="00A01F55"/>
    <w:rsid w:val="00A335B6"/>
    <w:rsid w:val="00A406F1"/>
    <w:rsid w:val="00A460A8"/>
    <w:rsid w:val="00A54107"/>
    <w:rsid w:val="00A61AF6"/>
    <w:rsid w:val="00A9166B"/>
    <w:rsid w:val="00AA3DCA"/>
    <w:rsid w:val="00AA4FB0"/>
    <w:rsid w:val="00AC4849"/>
    <w:rsid w:val="00AC7D4A"/>
    <w:rsid w:val="00AD1084"/>
    <w:rsid w:val="00AD1CFD"/>
    <w:rsid w:val="00B15A71"/>
    <w:rsid w:val="00B35B59"/>
    <w:rsid w:val="00B44BF7"/>
    <w:rsid w:val="00B6679C"/>
    <w:rsid w:val="00B80157"/>
    <w:rsid w:val="00B87ADB"/>
    <w:rsid w:val="00B936FD"/>
    <w:rsid w:val="00BA0F0E"/>
    <w:rsid w:val="00BB0362"/>
    <w:rsid w:val="00BF4AF6"/>
    <w:rsid w:val="00BF7B29"/>
    <w:rsid w:val="00C0170F"/>
    <w:rsid w:val="00C11608"/>
    <w:rsid w:val="00C53080"/>
    <w:rsid w:val="00C541C8"/>
    <w:rsid w:val="00C56E10"/>
    <w:rsid w:val="00C860BC"/>
    <w:rsid w:val="00CB1F5A"/>
    <w:rsid w:val="00CE16B8"/>
    <w:rsid w:val="00CE3BB4"/>
    <w:rsid w:val="00D04A0F"/>
    <w:rsid w:val="00D04CCA"/>
    <w:rsid w:val="00D12FCA"/>
    <w:rsid w:val="00D40D0E"/>
    <w:rsid w:val="00D4237B"/>
    <w:rsid w:val="00D6363A"/>
    <w:rsid w:val="00D677E0"/>
    <w:rsid w:val="00D71F83"/>
    <w:rsid w:val="00D842EE"/>
    <w:rsid w:val="00D97828"/>
    <w:rsid w:val="00DA2CD4"/>
    <w:rsid w:val="00DB5155"/>
    <w:rsid w:val="00DC13F1"/>
    <w:rsid w:val="00DD0EEB"/>
    <w:rsid w:val="00DD3CD6"/>
    <w:rsid w:val="00DD672B"/>
    <w:rsid w:val="00DD6CD8"/>
    <w:rsid w:val="00DE0630"/>
    <w:rsid w:val="00DF2F2D"/>
    <w:rsid w:val="00E00F42"/>
    <w:rsid w:val="00E03476"/>
    <w:rsid w:val="00E06112"/>
    <w:rsid w:val="00E16C71"/>
    <w:rsid w:val="00E27318"/>
    <w:rsid w:val="00E50FBB"/>
    <w:rsid w:val="00E54414"/>
    <w:rsid w:val="00E572E9"/>
    <w:rsid w:val="00E959EC"/>
    <w:rsid w:val="00E96CDE"/>
    <w:rsid w:val="00EA3E6B"/>
    <w:rsid w:val="00EA6CCF"/>
    <w:rsid w:val="00EB4C74"/>
    <w:rsid w:val="00EC5F34"/>
    <w:rsid w:val="00EF2F9B"/>
    <w:rsid w:val="00F21594"/>
    <w:rsid w:val="00F22538"/>
    <w:rsid w:val="00F228AA"/>
    <w:rsid w:val="00F47886"/>
    <w:rsid w:val="00F52225"/>
    <w:rsid w:val="00F71A46"/>
    <w:rsid w:val="00F80D7F"/>
    <w:rsid w:val="00F92E1B"/>
    <w:rsid w:val="00FA771E"/>
    <w:rsid w:val="00FB494C"/>
    <w:rsid w:val="00FC72EC"/>
    <w:rsid w:val="00FD4B1D"/>
    <w:rsid w:val="00FF19EC"/>
    <w:rsid w:val="00FF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222AE86"/>
  <w15:chartTrackingRefBased/>
  <w15:docId w15:val="{BFB66174-E4D8-4C9C-A6AB-3085674A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9EC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9EC"/>
  </w:style>
  <w:style w:type="paragraph" w:styleId="Footer">
    <w:name w:val="footer"/>
    <w:basedOn w:val="Normal"/>
    <w:link w:val="Foot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9EC"/>
  </w:style>
  <w:style w:type="paragraph" w:styleId="NoSpacing">
    <w:name w:val="No Spacing"/>
    <w:uiPriority w:val="1"/>
    <w:qFormat/>
    <w:rsid w:val="00FF19EC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FF1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9EC"/>
    <w:pPr>
      <w:ind w:left="720"/>
      <w:contextualSpacing/>
    </w:pPr>
  </w:style>
  <w:style w:type="character" w:styleId="Hyperlink">
    <w:name w:val="Hyperlink"/>
    <w:rsid w:val="00C541C8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626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eles@westvaal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einardm@westvaal.co.z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2</Words>
  <Characters>1809</Characters>
  <Application>Microsoft Office Word</Application>
  <DocSecurity>0</DocSecurity>
  <Lines>47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8</CharactersWithSpaces>
  <SharedDoc>false</SharedDoc>
  <HLinks>
    <vt:vector size="12" baseType="variant">
      <vt:variant>
        <vt:i4>4784187</vt:i4>
      </vt:variant>
      <vt:variant>
        <vt:i4>3</vt:i4>
      </vt:variant>
      <vt:variant>
        <vt:i4>0</vt:i4>
      </vt:variant>
      <vt:variant>
        <vt:i4>5</vt:i4>
      </vt:variant>
      <vt:variant>
        <vt:lpwstr>mailto:karendt@westvaal.co.za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charld@westvaal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De Jager</dc:creator>
  <cp:keywords/>
  <dc:description/>
  <cp:lastModifiedBy>Karen du Toit</cp:lastModifiedBy>
  <cp:revision>4</cp:revision>
  <cp:lastPrinted>2025-02-05T12:43:00Z</cp:lastPrinted>
  <dcterms:created xsi:type="dcterms:W3CDTF">2026-06-11T11:19:00Z</dcterms:created>
  <dcterms:modified xsi:type="dcterms:W3CDTF">2026-06-11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5066dcbc6daa44bfad3a8c7fa358625f6bb90d6cb860b39d35b3865694be3d</vt:lpwstr>
  </property>
</Properties>
</file>